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8B2037" w14:textId="77777777" w:rsidR="00E47830" w:rsidRDefault="00E47830" w:rsidP="00E47830">
      <w:pPr>
        <w:jc w:val="right"/>
        <w:rPr>
          <w:highlight w:val="yellow"/>
        </w:rPr>
      </w:pPr>
    </w:p>
    <w:p w14:paraId="2C5F91C2" w14:textId="77777777" w:rsidR="00E47830" w:rsidRDefault="00E47830" w:rsidP="00E47830">
      <w:pPr>
        <w:jc w:val="right"/>
      </w:pPr>
      <w:r w:rsidRPr="00E47830">
        <w:rPr>
          <w:highlight w:val="yellow"/>
        </w:rPr>
        <w:t>Municipalité et date</w:t>
      </w:r>
    </w:p>
    <w:p w14:paraId="696786A8" w14:textId="77777777" w:rsidR="00E47830" w:rsidRDefault="00E47830"/>
    <w:p w14:paraId="43A5CA4D" w14:textId="77777777" w:rsidR="00E47830" w:rsidRDefault="00E47830"/>
    <w:p w14:paraId="4A4EBBB2" w14:textId="6A7BBE18" w:rsidR="00E47830" w:rsidRPr="00455805" w:rsidRDefault="00E47830" w:rsidP="00E47830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830">
        <w:rPr>
          <w:rFonts w:ascii="Times New Roman" w:eastAsia="Calibri" w:hAnsi="Times New Roman" w:cs="Times New Roman"/>
          <w:sz w:val="24"/>
          <w:szCs w:val="24"/>
          <w:highlight w:val="yellow"/>
        </w:rPr>
        <w:t>Nom du/des propriétaire(s)</w:t>
      </w:r>
      <w:r>
        <w:rPr>
          <w:rFonts w:ascii="Times New Roman" w:eastAsia="Calibri" w:hAnsi="Times New Roman" w:cs="Times New Roman"/>
          <w:sz w:val="24"/>
          <w:szCs w:val="24"/>
        </w:rPr>
        <w:t xml:space="preserve"> confirme que </w:t>
      </w:r>
      <w:r w:rsidRPr="00E47830">
        <w:rPr>
          <w:rFonts w:ascii="Times New Roman" w:eastAsia="Calibri" w:hAnsi="Times New Roman" w:cs="Times New Roman"/>
          <w:sz w:val="24"/>
          <w:szCs w:val="24"/>
          <w:highlight w:val="yellow"/>
        </w:rPr>
        <w:t>nom du signataire</w:t>
      </w:r>
      <w:r w:rsidRPr="00E4783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47830">
        <w:rPr>
          <w:rFonts w:ascii="Times New Roman" w:eastAsia="Calibri" w:hAnsi="Times New Roman" w:cs="Times New Roman"/>
          <w:sz w:val="24"/>
          <w:szCs w:val="24"/>
          <w:highlight w:val="yellow"/>
        </w:rPr>
        <w:t>(</w:t>
      </w:r>
      <w:proofErr w:type="spellStart"/>
      <w:r w:rsidRPr="00E47830">
        <w:rPr>
          <w:rFonts w:ascii="Times New Roman" w:eastAsia="Calibri" w:hAnsi="Times New Roman" w:cs="Times New Roman"/>
          <w:sz w:val="24"/>
          <w:szCs w:val="24"/>
          <w:highlight w:val="yellow"/>
        </w:rPr>
        <w:t>co</w:t>
      </w:r>
      <w:proofErr w:type="spellEnd"/>
      <w:r w:rsidRPr="00E47830">
        <w:rPr>
          <w:rFonts w:ascii="Times New Roman" w:eastAsia="Calibri" w:hAnsi="Times New Roman" w:cs="Times New Roman"/>
          <w:sz w:val="24"/>
          <w:szCs w:val="24"/>
          <w:highlight w:val="yellow"/>
        </w:rPr>
        <w:t>-)</w:t>
      </w:r>
      <w:r w:rsidRPr="00E47830">
        <w:rPr>
          <w:rFonts w:ascii="Times New Roman" w:eastAsia="Calibri" w:hAnsi="Times New Roman" w:cs="Times New Roman"/>
          <w:sz w:val="24"/>
          <w:szCs w:val="24"/>
        </w:rPr>
        <w:t>propriétaire</w:t>
      </w:r>
      <w:r>
        <w:rPr>
          <w:rFonts w:ascii="Times New Roman" w:eastAsia="Calibri" w:hAnsi="Times New Roman" w:cs="Times New Roman"/>
          <w:sz w:val="24"/>
          <w:szCs w:val="24"/>
        </w:rPr>
        <w:t xml:space="preserve"> soit autorisé au nom de </w:t>
      </w:r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t>NOM DE L’ENTREPRISE</w:t>
      </w:r>
      <w:r w:rsidRPr="0045580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 signer</w:t>
      </w:r>
      <w:r w:rsidRPr="0045580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la demande d’aide financière au </w:t>
      </w:r>
      <w:r w:rsidR="005C2C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onds de développement touristique de la Chaudière-Appalaches</w:t>
      </w:r>
      <w:r w:rsidR="0043332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EPRT)</w:t>
      </w:r>
      <w:r w:rsidRPr="0045580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t tout document pertinent à la demande.</w:t>
      </w:r>
      <w:r w:rsidRPr="00455805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49837FB1" w14:textId="77777777" w:rsidR="00E47830" w:rsidRDefault="00E47830"/>
    <w:p w14:paraId="54C695F2" w14:textId="77777777" w:rsidR="00E47830" w:rsidRDefault="00E47830"/>
    <w:p w14:paraId="61734D4A" w14:textId="77777777" w:rsidR="00E47830" w:rsidRDefault="00E47830"/>
    <w:p w14:paraId="1F68EAB3" w14:textId="77777777" w:rsidR="00E47830" w:rsidRDefault="00E47830">
      <w:r>
        <w:t xml:space="preserve">_______________________________________ </w:t>
      </w:r>
      <w:r w:rsidRPr="00E47830">
        <w:rPr>
          <w:highlight w:val="yellow"/>
        </w:rPr>
        <w:t>(Signature)</w:t>
      </w:r>
    </w:p>
    <w:p w14:paraId="17008E33" w14:textId="77777777" w:rsidR="00E47830" w:rsidRPr="00E47830" w:rsidRDefault="00E47830">
      <w:pPr>
        <w:rPr>
          <w:highlight w:val="yellow"/>
        </w:rPr>
      </w:pPr>
      <w:r w:rsidRPr="00E47830">
        <w:rPr>
          <w:highlight w:val="yellow"/>
        </w:rPr>
        <w:t>Nom du propriétaire</w:t>
      </w:r>
      <w:r>
        <w:rPr>
          <w:highlight w:val="yellow"/>
        </w:rPr>
        <w:t xml:space="preserve"> signataire</w:t>
      </w:r>
      <w:r w:rsidRPr="00E47830">
        <w:rPr>
          <w:highlight w:val="yellow"/>
        </w:rPr>
        <w:t xml:space="preserve"> en caractère d’imprimerie</w:t>
      </w:r>
    </w:p>
    <w:p w14:paraId="0B5C04B6" w14:textId="77777777" w:rsidR="00E47830" w:rsidRDefault="00E47830">
      <w:pPr>
        <w:rPr>
          <w:highlight w:val="yellow"/>
        </w:rPr>
      </w:pPr>
      <w:r w:rsidRPr="00E47830">
        <w:rPr>
          <w:highlight w:val="yellow"/>
        </w:rPr>
        <w:t>Titre</w:t>
      </w:r>
    </w:p>
    <w:p w14:paraId="642D66D9" w14:textId="77777777" w:rsidR="00E47830" w:rsidRDefault="00E47830"/>
    <w:p w14:paraId="3CCF7D88" w14:textId="77777777" w:rsidR="00E47830" w:rsidRDefault="00E47830" w:rsidP="00E47830">
      <w:r>
        <w:t xml:space="preserve">_______________________________________ </w:t>
      </w:r>
      <w:r w:rsidRPr="00E47830">
        <w:rPr>
          <w:highlight w:val="yellow"/>
        </w:rPr>
        <w:t>(Signature)</w:t>
      </w:r>
    </w:p>
    <w:p w14:paraId="7F0F970E" w14:textId="77777777" w:rsidR="00E47830" w:rsidRPr="00E47830" w:rsidRDefault="00E47830" w:rsidP="00E47830">
      <w:pPr>
        <w:rPr>
          <w:highlight w:val="yellow"/>
        </w:rPr>
      </w:pPr>
      <w:r w:rsidRPr="00E47830">
        <w:rPr>
          <w:highlight w:val="yellow"/>
        </w:rPr>
        <w:t xml:space="preserve">Nom du </w:t>
      </w:r>
      <w:r>
        <w:rPr>
          <w:highlight w:val="yellow"/>
        </w:rPr>
        <w:t xml:space="preserve">deuxième </w:t>
      </w:r>
      <w:r w:rsidRPr="00E47830">
        <w:rPr>
          <w:highlight w:val="yellow"/>
        </w:rPr>
        <w:t>propriétaire en caractère d’imprimerie</w:t>
      </w:r>
      <w:r>
        <w:rPr>
          <w:highlight w:val="yellow"/>
        </w:rPr>
        <w:t xml:space="preserve"> (ajouter autant de ligne que de propriétaires</w:t>
      </w:r>
      <w:r w:rsidR="00E41AEF">
        <w:rPr>
          <w:highlight w:val="yellow"/>
        </w:rPr>
        <w:t>, enlever cet élément s’il n’y a qu’un seul propriétaire</w:t>
      </w:r>
      <w:r>
        <w:rPr>
          <w:highlight w:val="yellow"/>
        </w:rPr>
        <w:t>)</w:t>
      </w:r>
    </w:p>
    <w:p w14:paraId="1422ED53" w14:textId="77777777" w:rsidR="00E47830" w:rsidRDefault="00E47830" w:rsidP="00E47830">
      <w:r w:rsidRPr="00E47830">
        <w:rPr>
          <w:highlight w:val="yellow"/>
        </w:rPr>
        <w:t>Titre</w:t>
      </w:r>
    </w:p>
    <w:p w14:paraId="1AF738BC" w14:textId="77777777" w:rsidR="00E47830" w:rsidRDefault="00E47830"/>
    <w:p w14:paraId="194844E3" w14:textId="77777777" w:rsidR="00E47830" w:rsidRPr="00E47830" w:rsidRDefault="00E47830">
      <w:pPr>
        <w:rPr>
          <w:highlight w:val="yellow"/>
        </w:rPr>
      </w:pPr>
    </w:p>
    <w:p w14:paraId="048781F9" w14:textId="77777777" w:rsidR="00E47830" w:rsidRDefault="00E47830" w:rsidP="00E47830">
      <w:pPr>
        <w:rPr>
          <w:highlight w:val="yellow"/>
        </w:rPr>
      </w:pPr>
    </w:p>
    <w:p w14:paraId="5D91E833" w14:textId="77777777" w:rsidR="00E47830" w:rsidRPr="00E47830" w:rsidRDefault="00E47830" w:rsidP="00E47830">
      <w:pPr>
        <w:rPr>
          <w:highlight w:val="yellow"/>
        </w:rPr>
      </w:pPr>
      <w:r>
        <w:rPr>
          <w:highlight w:val="yellow"/>
        </w:rPr>
        <w:t>Nom de l’entreprise</w:t>
      </w:r>
    </w:p>
    <w:p w14:paraId="4185D5F4" w14:textId="77777777" w:rsidR="00E47830" w:rsidRPr="00E47830" w:rsidRDefault="00E47830" w:rsidP="00E47830">
      <w:pPr>
        <w:rPr>
          <w:highlight w:val="yellow"/>
        </w:rPr>
      </w:pPr>
      <w:r>
        <w:rPr>
          <w:highlight w:val="yellow"/>
        </w:rPr>
        <w:t>Adresse</w:t>
      </w:r>
    </w:p>
    <w:p w14:paraId="466DBAEC" w14:textId="77777777" w:rsidR="00E47830" w:rsidRPr="00E47830" w:rsidRDefault="00E47830" w:rsidP="00E47830">
      <w:pPr>
        <w:rPr>
          <w:highlight w:val="yellow"/>
        </w:rPr>
      </w:pPr>
      <w:r>
        <w:rPr>
          <w:highlight w:val="yellow"/>
        </w:rPr>
        <w:t>Ville (Province) Code postal</w:t>
      </w:r>
    </w:p>
    <w:p w14:paraId="7AA8BBEF" w14:textId="77777777" w:rsidR="00E47830" w:rsidRDefault="00E47830"/>
    <w:sectPr w:rsidR="00E4783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jc0MDcysjQBUko6SsGpxcWZ+XkgBYa1AA643GssAAAA"/>
  </w:docVars>
  <w:rsids>
    <w:rsidRoot w:val="00E47830"/>
    <w:rsid w:val="0043332E"/>
    <w:rsid w:val="005C2C48"/>
    <w:rsid w:val="005C47EB"/>
    <w:rsid w:val="00626E8A"/>
    <w:rsid w:val="0092019F"/>
    <w:rsid w:val="00E41AEF"/>
    <w:rsid w:val="00E47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CA1032"/>
  <w15:chartTrackingRefBased/>
  <w15:docId w15:val="{779FDF43-E77E-4271-AF1C-EA9CF3F43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lang w:val="fr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830"/>
    <w:pPr>
      <w:spacing w:after="200" w:line="276" w:lineRule="auto"/>
    </w:pPr>
    <w:rPr>
      <w:rFonts w:asciiTheme="minorHAnsi" w:hAnsiTheme="minorHAnsi" w:cstheme="minorBidi"/>
      <w:sz w:val="22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-Émilie Laurin</dc:creator>
  <cp:keywords/>
  <dc:description/>
  <cp:lastModifiedBy>Sara-Émilie Laurin</cp:lastModifiedBy>
  <cp:revision>4</cp:revision>
  <dcterms:created xsi:type="dcterms:W3CDTF">2020-12-15T13:40:00Z</dcterms:created>
  <dcterms:modified xsi:type="dcterms:W3CDTF">2020-12-15T13:41:00Z</dcterms:modified>
</cp:coreProperties>
</file>